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was-generated-by-an-application"/>
      <w:bookmarkEnd w:id="23"/>
      <w:r>
        <w:t xml:space="preserve">This Resume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"/>
      <w:bookmarkEnd w:id="26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0a8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ee2a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3T13:06:25Z</dcterms:created>
  <dcterms:modified xsi:type="dcterms:W3CDTF">2019-03-03T13:06:25Z</dcterms:modified>
</cp:coreProperties>
</file>